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9C190C">
        <w:t>26</w:t>
      </w:r>
      <w:r>
        <w:t xml:space="preserve">, Episode </w:t>
      </w:r>
      <w:r w:rsidR="009C190C">
        <w:t>2</w:t>
      </w:r>
      <w:r>
        <w:t>:</w:t>
      </w:r>
      <w:r w:rsidR="009C190C">
        <w:t xml:space="preserve"> Thank Goodness for Bessemer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95"/>
        <w:gridCol w:w="1530"/>
        <w:gridCol w:w="6925"/>
      </w:tblGrid>
      <w:tr w:rsidR="0065616E" w:rsidTr="001D780B">
        <w:tc>
          <w:tcPr>
            <w:tcW w:w="895" w:type="dxa"/>
          </w:tcPr>
          <w:p w:rsidR="0065616E" w:rsidRDefault="000C6039" w:rsidP="004E6361">
            <w:r>
              <w:t>00:00</w:t>
            </w:r>
          </w:p>
        </w:tc>
        <w:tc>
          <w:tcPr>
            <w:tcW w:w="1530" w:type="dxa"/>
          </w:tcPr>
          <w:p w:rsidR="0065616E" w:rsidRDefault="0065616E" w:rsidP="004E6361"/>
        </w:tc>
        <w:tc>
          <w:tcPr>
            <w:tcW w:w="6925" w:type="dxa"/>
          </w:tcPr>
          <w:p w:rsidR="0065616E" w:rsidRDefault="000C6039" w:rsidP="004E6361">
            <w:r>
              <w:t>Thank goodness for Bessemer.</w:t>
            </w:r>
          </w:p>
        </w:tc>
      </w:tr>
      <w:tr w:rsidR="000C6039" w:rsidTr="001D780B">
        <w:tc>
          <w:tcPr>
            <w:tcW w:w="895" w:type="dxa"/>
          </w:tcPr>
          <w:p w:rsidR="000C6039" w:rsidRDefault="000C6039" w:rsidP="000C6039">
            <w:r w:rsidRPr="004B1482">
              <w:t>00:</w:t>
            </w:r>
            <w:r w:rsidR="00D0202B">
              <w:t>02</w:t>
            </w:r>
          </w:p>
        </w:tc>
        <w:tc>
          <w:tcPr>
            <w:tcW w:w="1530" w:type="dxa"/>
          </w:tcPr>
          <w:p w:rsidR="000C6039" w:rsidRDefault="000C6039" w:rsidP="000C6039"/>
        </w:tc>
        <w:tc>
          <w:tcPr>
            <w:tcW w:w="6925" w:type="dxa"/>
          </w:tcPr>
          <w:p w:rsidR="000C6039" w:rsidRDefault="000C6039" w:rsidP="000C6039">
            <w:r>
              <w:t>[music]</w:t>
            </w:r>
          </w:p>
        </w:tc>
      </w:tr>
      <w:tr w:rsidR="000C6039" w:rsidTr="001D780B">
        <w:tc>
          <w:tcPr>
            <w:tcW w:w="895" w:type="dxa"/>
          </w:tcPr>
          <w:p w:rsidR="000C6039" w:rsidRDefault="000C6039" w:rsidP="000C6039">
            <w:r w:rsidRPr="004B1482">
              <w:t>00:</w:t>
            </w:r>
            <w:r w:rsidR="00DF6997">
              <w:t>09</w:t>
            </w:r>
          </w:p>
        </w:tc>
        <w:tc>
          <w:tcPr>
            <w:tcW w:w="1530" w:type="dxa"/>
          </w:tcPr>
          <w:p w:rsidR="000C6039" w:rsidRDefault="000C6039" w:rsidP="000C6039">
            <w:r>
              <w:t>Narrator</w:t>
            </w:r>
          </w:p>
        </w:tc>
        <w:tc>
          <w:tcPr>
            <w:tcW w:w="6925" w:type="dxa"/>
          </w:tcPr>
          <w:p w:rsidR="000C6039" w:rsidRDefault="000C6039" w:rsidP="000C6039">
            <w:r>
              <w:t>[over music] It’s time now for another day in the life of Sam and Jesse. Gum Springs, Arkansas.</w:t>
            </w:r>
          </w:p>
        </w:tc>
      </w:tr>
      <w:tr w:rsidR="000C6039" w:rsidTr="001D780B">
        <w:tc>
          <w:tcPr>
            <w:tcW w:w="895" w:type="dxa"/>
          </w:tcPr>
          <w:p w:rsidR="000C6039" w:rsidRDefault="000C6039" w:rsidP="000C6039">
            <w:r w:rsidRPr="004B1482">
              <w:t>00:</w:t>
            </w:r>
            <w:r w:rsidR="00DF6997">
              <w:t>23</w:t>
            </w:r>
          </w:p>
        </w:tc>
        <w:tc>
          <w:tcPr>
            <w:tcW w:w="1530" w:type="dxa"/>
          </w:tcPr>
          <w:p w:rsidR="000C6039" w:rsidRDefault="000C6039" w:rsidP="000C6039"/>
        </w:tc>
        <w:tc>
          <w:tcPr>
            <w:tcW w:w="6925" w:type="dxa"/>
          </w:tcPr>
          <w:p w:rsidR="000C6039" w:rsidRDefault="000C6039" w:rsidP="000C6039">
            <w:r>
              <w:t>[music fades out, the repeats]</w:t>
            </w:r>
          </w:p>
        </w:tc>
      </w:tr>
      <w:tr w:rsidR="000C6039" w:rsidTr="001D780B">
        <w:tc>
          <w:tcPr>
            <w:tcW w:w="895" w:type="dxa"/>
          </w:tcPr>
          <w:p w:rsidR="000C6039" w:rsidRDefault="000C6039" w:rsidP="000C6039">
            <w:r w:rsidRPr="004B1482">
              <w:t>00:</w:t>
            </w:r>
            <w:r w:rsidR="00DF6997">
              <w:t>32</w:t>
            </w:r>
          </w:p>
        </w:tc>
        <w:tc>
          <w:tcPr>
            <w:tcW w:w="1530" w:type="dxa"/>
          </w:tcPr>
          <w:p w:rsidR="000C6039" w:rsidRDefault="000C69E4" w:rsidP="000C6039">
            <w:r>
              <w:t>Sam</w:t>
            </w:r>
          </w:p>
        </w:tc>
        <w:tc>
          <w:tcPr>
            <w:tcW w:w="6925" w:type="dxa"/>
          </w:tcPr>
          <w:p w:rsidR="000C6039" w:rsidRDefault="00083CAC" w:rsidP="000C6039">
            <w:r>
              <w:t xml:space="preserve">Leon, how is your Uncle Alex </w:t>
            </w:r>
            <w:proofErr w:type="spellStart"/>
            <w:r>
              <w:t>doin</w:t>
            </w:r>
            <w:proofErr w:type="spellEnd"/>
            <w:r>
              <w:t>’ since you took him out of the home?</w:t>
            </w:r>
          </w:p>
        </w:tc>
      </w:tr>
      <w:tr w:rsidR="000C6039" w:rsidTr="001D780B">
        <w:tc>
          <w:tcPr>
            <w:tcW w:w="895" w:type="dxa"/>
          </w:tcPr>
          <w:p w:rsidR="000C6039" w:rsidRDefault="000C6039" w:rsidP="000C6039">
            <w:r w:rsidRPr="004B1482">
              <w:t>00:</w:t>
            </w:r>
            <w:r w:rsidR="00DF6997">
              <w:t>36</w:t>
            </w:r>
          </w:p>
        </w:tc>
        <w:tc>
          <w:tcPr>
            <w:tcW w:w="1530" w:type="dxa"/>
          </w:tcPr>
          <w:p w:rsidR="000C6039" w:rsidRDefault="000C69E4" w:rsidP="000C6039">
            <w:r>
              <w:t>Leon</w:t>
            </w:r>
          </w:p>
        </w:tc>
        <w:tc>
          <w:tcPr>
            <w:tcW w:w="6925" w:type="dxa"/>
          </w:tcPr>
          <w:p w:rsidR="000C6039" w:rsidRDefault="00083CAC" w:rsidP="000C6039">
            <w:r>
              <w:t>R-</w:t>
            </w:r>
            <w:proofErr w:type="gramStart"/>
            <w:r>
              <w:t>real</w:t>
            </w:r>
            <w:proofErr w:type="gramEnd"/>
            <w:r>
              <w:t xml:space="preserve"> good, Sam. Se-seems real happy. H-he started </w:t>
            </w:r>
            <w:proofErr w:type="spellStart"/>
            <w:r>
              <w:t>inventin</w:t>
            </w:r>
            <w:proofErr w:type="spellEnd"/>
            <w:r>
              <w:t>’ again.</w:t>
            </w:r>
          </w:p>
        </w:tc>
      </w:tr>
      <w:tr w:rsidR="000C6039" w:rsidTr="001D780B">
        <w:tc>
          <w:tcPr>
            <w:tcW w:w="895" w:type="dxa"/>
          </w:tcPr>
          <w:p w:rsidR="000C6039" w:rsidRDefault="000C6039" w:rsidP="000C6039">
            <w:r w:rsidRPr="004B1482">
              <w:t>00:</w:t>
            </w:r>
            <w:r w:rsidR="00DF6997">
              <w:t>41</w:t>
            </w:r>
          </w:p>
        </w:tc>
        <w:tc>
          <w:tcPr>
            <w:tcW w:w="1530" w:type="dxa"/>
          </w:tcPr>
          <w:p w:rsidR="000C6039" w:rsidRDefault="000C69E4" w:rsidP="000C6039">
            <w:r>
              <w:t>Sam</w:t>
            </w:r>
          </w:p>
        </w:tc>
        <w:tc>
          <w:tcPr>
            <w:tcW w:w="6925" w:type="dxa"/>
          </w:tcPr>
          <w:p w:rsidR="000C6039" w:rsidRDefault="00083CAC" w:rsidP="000C6039">
            <w:r>
              <w:t>Oh, he-he has, huh? I remember he was the one that invented the little metal tips on shoe str</w:t>
            </w:r>
            <w:r w:rsidR="001D780B">
              <w:t>i</w:t>
            </w:r>
            <w:r>
              <w:t xml:space="preserve">ngs, </w:t>
            </w:r>
            <w:proofErr w:type="spellStart"/>
            <w:r>
              <w:t>ain’t</w:t>
            </w:r>
            <w:proofErr w:type="spellEnd"/>
            <w:r>
              <w:t xml:space="preserve"> he? [overlap]</w:t>
            </w:r>
          </w:p>
        </w:tc>
      </w:tr>
      <w:tr w:rsidR="000C6039" w:rsidTr="001D780B">
        <w:tc>
          <w:tcPr>
            <w:tcW w:w="895" w:type="dxa"/>
          </w:tcPr>
          <w:p w:rsidR="000C6039" w:rsidRDefault="000C6039" w:rsidP="000C6039">
            <w:r w:rsidRPr="004B1482">
              <w:t>00:</w:t>
            </w:r>
            <w:r w:rsidR="00DF6997">
              <w:t>46</w:t>
            </w:r>
          </w:p>
        </w:tc>
        <w:tc>
          <w:tcPr>
            <w:tcW w:w="1530" w:type="dxa"/>
          </w:tcPr>
          <w:p w:rsidR="000C6039" w:rsidRDefault="000C69E4" w:rsidP="000C6039">
            <w:r>
              <w:t>Leon</w:t>
            </w:r>
          </w:p>
        </w:tc>
        <w:tc>
          <w:tcPr>
            <w:tcW w:w="6925" w:type="dxa"/>
          </w:tcPr>
          <w:p w:rsidR="000C6039" w:rsidRDefault="00083CAC" w:rsidP="000C6039">
            <w:r>
              <w:t xml:space="preserve">[overlap] </w:t>
            </w:r>
            <w:proofErr w:type="spellStart"/>
            <w:r>
              <w:t>Th</w:t>
            </w:r>
            <w:r w:rsidR="00DF6997">
              <w:t>a</w:t>
            </w:r>
            <w:proofErr w:type="spellEnd"/>
            <w:r w:rsidR="00DF6997">
              <w:t>-th</w:t>
            </w:r>
            <w:r>
              <w:t>at’s right. H</w:t>
            </w:r>
            <w:r w:rsidR="00DF6997">
              <w:t>-h</w:t>
            </w:r>
            <w:r>
              <w:t xml:space="preserve">-he been </w:t>
            </w:r>
            <w:proofErr w:type="spellStart"/>
            <w:r>
              <w:t>workin</w:t>
            </w:r>
            <w:proofErr w:type="spellEnd"/>
            <w:r>
              <w:t xml:space="preserve">’ on some new stuff. Well, not-not really </w:t>
            </w:r>
            <w:proofErr w:type="spellStart"/>
            <w:r>
              <w:t>workin</w:t>
            </w:r>
            <w:proofErr w:type="spellEnd"/>
            <w:r>
              <w:t xml:space="preserve">’ just </w:t>
            </w:r>
            <w:proofErr w:type="spellStart"/>
            <w:r>
              <w:t>th</w:t>
            </w:r>
            <w:r w:rsidR="001D780B">
              <w:t>i</w:t>
            </w:r>
            <w:r>
              <w:t>nkin</w:t>
            </w:r>
            <w:proofErr w:type="spellEnd"/>
            <w:r>
              <w:t>’ up new inventions.</w:t>
            </w:r>
          </w:p>
        </w:tc>
      </w:tr>
      <w:tr w:rsidR="000C6039" w:rsidTr="001D780B">
        <w:tc>
          <w:tcPr>
            <w:tcW w:w="895" w:type="dxa"/>
          </w:tcPr>
          <w:p w:rsidR="000C6039" w:rsidRDefault="000C6039" w:rsidP="000C6039">
            <w:r w:rsidRPr="004B1482">
              <w:t>00:</w:t>
            </w:r>
            <w:r w:rsidR="00DF6997">
              <w:t>52</w:t>
            </w:r>
          </w:p>
        </w:tc>
        <w:tc>
          <w:tcPr>
            <w:tcW w:w="1530" w:type="dxa"/>
          </w:tcPr>
          <w:p w:rsidR="000C6039" w:rsidRDefault="000C69E4" w:rsidP="000C6039">
            <w:r>
              <w:t>Sam</w:t>
            </w:r>
          </w:p>
        </w:tc>
        <w:tc>
          <w:tcPr>
            <w:tcW w:w="6925" w:type="dxa"/>
          </w:tcPr>
          <w:p w:rsidR="000C6039" w:rsidRDefault="00083CAC" w:rsidP="000C6039">
            <w:r>
              <w:t xml:space="preserve">Oh, that’s </w:t>
            </w:r>
            <w:proofErr w:type="gramStart"/>
            <w:r>
              <w:t>real</w:t>
            </w:r>
            <w:proofErr w:type="gramEnd"/>
            <w:r>
              <w:t xml:space="preserve"> good for him to keep busy that way. H-has he come up with anything good?</w:t>
            </w:r>
          </w:p>
        </w:tc>
      </w:tr>
      <w:tr w:rsidR="000C6039" w:rsidTr="001D780B">
        <w:tc>
          <w:tcPr>
            <w:tcW w:w="895" w:type="dxa"/>
          </w:tcPr>
          <w:p w:rsidR="000C6039" w:rsidRDefault="000C6039" w:rsidP="000C6039">
            <w:r w:rsidRPr="004B1482">
              <w:t>00:</w:t>
            </w:r>
            <w:r w:rsidR="00DF6997">
              <w:t>57</w:t>
            </w:r>
          </w:p>
        </w:tc>
        <w:tc>
          <w:tcPr>
            <w:tcW w:w="1530" w:type="dxa"/>
          </w:tcPr>
          <w:p w:rsidR="000C6039" w:rsidRDefault="000C69E4" w:rsidP="000C6039">
            <w:r>
              <w:t>Leon</w:t>
            </w:r>
          </w:p>
        </w:tc>
        <w:tc>
          <w:tcPr>
            <w:tcW w:w="6925" w:type="dxa"/>
          </w:tcPr>
          <w:p w:rsidR="000C6039" w:rsidRDefault="00083CAC" w:rsidP="000C6039">
            <w:pPr>
              <w:tabs>
                <w:tab w:val="left" w:pos="3627"/>
              </w:tabs>
            </w:pPr>
            <w:r>
              <w:t>Oh, yeah. H-he got two or three extra good ideas.</w:t>
            </w:r>
          </w:p>
        </w:tc>
      </w:tr>
      <w:tr w:rsidR="000C6039" w:rsidTr="001D780B">
        <w:tc>
          <w:tcPr>
            <w:tcW w:w="895" w:type="dxa"/>
          </w:tcPr>
          <w:p w:rsidR="000C6039" w:rsidRDefault="000C6039" w:rsidP="000C6039">
            <w:r w:rsidRPr="004B1482">
              <w:t>0</w:t>
            </w:r>
            <w:r w:rsidR="00DF6997">
              <w:t>1</w:t>
            </w:r>
            <w:r w:rsidRPr="004B1482">
              <w:t>:</w:t>
            </w:r>
            <w:r w:rsidR="00DF6997">
              <w:t>01</w:t>
            </w:r>
          </w:p>
        </w:tc>
        <w:tc>
          <w:tcPr>
            <w:tcW w:w="1530" w:type="dxa"/>
          </w:tcPr>
          <w:p w:rsidR="000C6039" w:rsidRDefault="000C69E4" w:rsidP="000C6039">
            <w:r>
              <w:t>Sam</w:t>
            </w:r>
          </w:p>
        </w:tc>
        <w:tc>
          <w:tcPr>
            <w:tcW w:w="6925" w:type="dxa"/>
          </w:tcPr>
          <w:p w:rsidR="000C6039" w:rsidRDefault="00083CAC" w:rsidP="000C6039">
            <w:r>
              <w:t>Yeah? Like what?</w:t>
            </w:r>
          </w:p>
        </w:tc>
      </w:tr>
      <w:tr w:rsidR="00DF6997" w:rsidTr="001D780B">
        <w:tc>
          <w:tcPr>
            <w:tcW w:w="895" w:type="dxa"/>
          </w:tcPr>
          <w:p w:rsidR="00DF6997" w:rsidRDefault="00DF6997" w:rsidP="00DF6997">
            <w:r w:rsidRPr="007B2B17">
              <w:t>01:</w:t>
            </w:r>
            <w:r w:rsidR="00E1271B">
              <w:t>02</w:t>
            </w:r>
          </w:p>
        </w:tc>
        <w:tc>
          <w:tcPr>
            <w:tcW w:w="1530" w:type="dxa"/>
          </w:tcPr>
          <w:p w:rsidR="00DF6997" w:rsidRDefault="00DF6997" w:rsidP="00DF6997">
            <w:r>
              <w:t>Leon</w:t>
            </w:r>
          </w:p>
        </w:tc>
        <w:tc>
          <w:tcPr>
            <w:tcW w:w="6925" w:type="dxa"/>
          </w:tcPr>
          <w:p w:rsidR="00DF6997" w:rsidRDefault="00DF6997" w:rsidP="00DF6997">
            <w:r>
              <w:t xml:space="preserve">Well, h-he’s </w:t>
            </w:r>
            <w:proofErr w:type="spellStart"/>
            <w:r>
              <w:t>workin</w:t>
            </w:r>
            <w:proofErr w:type="spellEnd"/>
            <w:r>
              <w:t>’ on a spray. When you spray it on a waitress it causes her to automatically give separate checks.</w:t>
            </w:r>
          </w:p>
        </w:tc>
      </w:tr>
      <w:tr w:rsidR="00DF6997" w:rsidTr="001D780B">
        <w:tc>
          <w:tcPr>
            <w:tcW w:w="895" w:type="dxa"/>
          </w:tcPr>
          <w:p w:rsidR="00DF6997" w:rsidRDefault="00DF6997" w:rsidP="00DF6997">
            <w:r w:rsidRPr="007B2B17">
              <w:t>01:</w:t>
            </w:r>
            <w:r w:rsidR="00170C5A">
              <w:t>09</w:t>
            </w:r>
          </w:p>
        </w:tc>
        <w:tc>
          <w:tcPr>
            <w:tcW w:w="1530" w:type="dxa"/>
          </w:tcPr>
          <w:p w:rsidR="00DF6997" w:rsidRDefault="00DF6997" w:rsidP="00DF6997">
            <w:r>
              <w:t>Sam</w:t>
            </w:r>
          </w:p>
        </w:tc>
        <w:tc>
          <w:tcPr>
            <w:tcW w:w="6925" w:type="dxa"/>
          </w:tcPr>
          <w:p w:rsidR="00DF6997" w:rsidRDefault="00DF6997" w:rsidP="00DF6997">
            <w:r>
              <w:t xml:space="preserve">[laughs] </w:t>
            </w:r>
            <w:proofErr w:type="spellStart"/>
            <w:r>
              <w:t>Tha</w:t>
            </w:r>
            <w:proofErr w:type="spellEnd"/>
            <w:r w:rsidR="00170C5A">
              <w:t>-tha</w:t>
            </w:r>
            <w:r>
              <w:t>t could make him rich.</w:t>
            </w:r>
          </w:p>
        </w:tc>
      </w:tr>
      <w:tr w:rsidR="00DF6997" w:rsidTr="001D780B">
        <w:tc>
          <w:tcPr>
            <w:tcW w:w="895" w:type="dxa"/>
          </w:tcPr>
          <w:p w:rsidR="00DF6997" w:rsidRDefault="00DF6997" w:rsidP="00DF6997">
            <w:r w:rsidRPr="007B2B17">
              <w:t>01:</w:t>
            </w:r>
            <w:r w:rsidR="00170C5A">
              <w:t>12</w:t>
            </w:r>
          </w:p>
        </w:tc>
        <w:tc>
          <w:tcPr>
            <w:tcW w:w="1530" w:type="dxa"/>
          </w:tcPr>
          <w:p w:rsidR="00DF6997" w:rsidRDefault="00DF6997" w:rsidP="00DF6997">
            <w:r>
              <w:t>Leon</w:t>
            </w:r>
          </w:p>
        </w:tc>
        <w:tc>
          <w:tcPr>
            <w:tcW w:w="6925" w:type="dxa"/>
          </w:tcPr>
          <w:p w:rsidR="00DF6997" w:rsidRDefault="00DF6997" w:rsidP="00DF6997">
            <w:r>
              <w:t xml:space="preserve">A-and he’s </w:t>
            </w:r>
            <w:proofErr w:type="spellStart"/>
            <w:r>
              <w:t>workin</w:t>
            </w:r>
            <w:proofErr w:type="spellEnd"/>
            <w:r>
              <w:t>’ on a tool that’ll open these plastic shrink wrap packages and these new Frito sacks.</w:t>
            </w:r>
          </w:p>
        </w:tc>
      </w:tr>
      <w:tr w:rsidR="00DF6997" w:rsidTr="001D780B">
        <w:tc>
          <w:tcPr>
            <w:tcW w:w="895" w:type="dxa"/>
          </w:tcPr>
          <w:p w:rsidR="00DF6997" w:rsidRDefault="00DF6997" w:rsidP="00DF6997">
            <w:r w:rsidRPr="007B2B17">
              <w:t>01:</w:t>
            </w:r>
            <w:r w:rsidR="006E53D7">
              <w:t>18</w:t>
            </w:r>
          </w:p>
        </w:tc>
        <w:tc>
          <w:tcPr>
            <w:tcW w:w="1530" w:type="dxa"/>
          </w:tcPr>
          <w:p w:rsidR="00DF6997" w:rsidRDefault="006E53D7" w:rsidP="00DF6997">
            <w:r>
              <w:t>Jesse</w:t>
            </w:r>
          </w:p>
        </w:tc>
        <w:tc>
          <w:tcPr>
            <w:tcW w:w="6925" w:type="dxa"/>
          </w:tcPr>
          <w:p w:rsidR="00DF6997" w:rsidRDefault="00DF6997" w:rsidP="00DF6997">
            <w:r>
              <w:t>D</w:t>
            </w:r>
            <w:r w:rsidR="006E53D7">
              <w:t>-d</w:t>
            </w:r>
            <w:r>
              <w:t>oes it work?</w:t>
            </w:r>
          </w:p>
        </w:tc>
      </w:tr>
      <w:tr w:rsidR="00DF6997" w:rsidTr="001D780B">
        <w:tc>
          <w:tcPr>
            <w:tcW w:w="895" w:type="dxa"/>
          </w:tcPr>
          <w:p w:rsidR="00DF6997" w:rsidRDefault="00DF6997" w:rsidP="00DF6997">
            <w:r w:rsidRPr="007B2B17">
              <w:t>01:</w:t>
            </w:r>
            <w:r w:rsidR="006E53D7">
              <w:t>19</w:t>
            </w:r>
          </w:p>
        </w:tc>
        <w:tc>
          <w:tcPr>
            <w:tcW w:w="1530" w:type="dxa"/>
          </w:tcPr>
          <w:p w:rsidR="00DF6997" w:rsidRDefault="00DF6997" w:rsidP="00DF6997">
            <w:r>
              <w:t>Leon</w:t>
            </w:r>
          </w:p>
        </w:tc>
        <w:tc>
          <w:tcPr>
            <w:tcW w:w="6925" w:type="dxa"/>
          </w:tcPr>
          <w:p w:rsidR="00DF6997" w:rsidRDefault="00DF6997" w:rsidP="00DF6997">
            <w:r>
              <w:t>Well</w:t>
            </w:r>
            <w:r w:rsidR="006E53D7">
              <w:t>,</w:t>
            </w:r>
            <w:r>
              <w:t xml:space="preserve"> all we </w:t>
            </w:r>
            <w:r w:rsidR="006E53D7">
              <w:t xml:space="preserve">s- </w:t>
            </w:r>
            <w:r>
              <w:t xml:space="preserve">found </w:t>
            </w:r>
            <w:r w:rsidR="006E53D7">
              <w:t xml:space="preserve">so far </w:t>
            </w:r>
            <w:r>
              <w:t>that works three</w:t>
            </w:r>
            <w:r w:rsidR="006E53D7">
              <w:t xml:space="preserve">-three </w:t>
            </w:r>
            <w:r>
              <w:t xml:space="preserve">little bitty sticks of </w:t>
            </w:r>
            <w:r w:rsidR="00557110">
              <w:t>dynamite.</w:t>
            </w:r>
          </w:p>
        </w:tc>
      </w:tr>
      <w:tr w:rsidR="00DF6997" w:rsidTr="001D780B">
        <w:tc>
          <w:tcPr>
            <w:tcW w:w="895" w:type="dxa"/>
          </w:tcPr>
          <w:p w:rsidR="00DF6997" w:rsidRDefault="00DF6997" w:rsidP="00DF6997">
            <w:r w:rsidRPr="007B2B17">
              <w:t>01:</w:t>
            </w:r>
            <w:r w:rsidR="006E53D7">
              <w:t>24</w:t>
            </w:r>
          </w:p>
        </w:tc>
        <w:tc>
          <w:tcPr>
            <w:tcW w:w="1530" w:type="dxa"/>
          </w:tcPr>
          <w:p w:rsidR="00DF6997" w:rsidRDefault="00DF6997" w:rsidP="00DF6997">
            <w:r>
              <w:t>Sam</w:t>
            </w:r>
          </w:p>
        </w:tc>
        <w:tc>
          <w:tcPr>
            <w:tcW w:w="6925" w:type="dxa"/>
          </w:tcPr>
          <w:p w:rsidR="00DF6997" w:rsidRDefault="00DF6997" w:rsidP="00DF6997">
            <w:r>
              <w:t xml:space="preserve">That sounds </w:t>
            </w:r>
            <w:r w:rsidR="006E53D7">
              <w:t xml:space="preserve">a little </w:t>
            </w:r>
            <w:r>
              <w:t>like that could be dangerous.</w:t>
            </w:r>
          </w:p>
        </w:tc>
      </w:tr>
      <w:tr w:rsidR="00DF6997" w:rsidTr="001D780B">
        <w:tc>
          <w:tcPr>
            <w:tcW w:w="895" w:type="dxa"/>
          </w:tcPr>
          <w:p w:rsidR="00DF6997" w:rsidRDefault="00DF6997" w:rsidP="00DF6997">
            <w:r w:rsidRPr="007B2B17">
              <w:t>01:</w:t>
            </w:r>
            <w:r w:rsidR="006E53D7">
              <w:t>27</w:t>
            </w:r>
          </w:p>
        </w:tc>
        <w:tc>
          <w:tcPr>
            <w:tcW w:w="1530" w:type="dxa"/>
          </w:tcPr>
          <w:p w:rsidR="00DF6997" w:rsidRDefault="00DF6997" w:rsidP="00DF6997">
            <w:r>
              <w:t>Leon</w:t>
            </w:r>
          </w:p>
        </w:tc>
        <w:tc>
          <w:tcPr>
            <w:tcW w:w="6925" w:type="dxa"/>
          </w:tcPr>
          <w:p w:rsidR="00DF6997" w:rsidRDefault="006E53D7" w:rsidP="00DF6997">
            <w:r>
              <w:t>And t</w:t>
            </w:r>
            <w:r w:rsidR="00DF6997">
              <w:t xml:space="preserve">hen there’s an idea he got about </w:t>
            </w:r>
            <w:proofErr w:type="spellStart"/>
            <w:r w:rsidR="00DF6997">
              <w:t>crossin</w:t>
            </w:r>
            <w:proofErr w:type="spellEnd"/>
            <w:r w:rsidR="00DF6997">
              <w:t xml:space="preserve">’ </w:t>
            </w:r>
            <w:proofErr w:type="spellStart"/>
            <w:r w:rsidR="00DF6997">
              <w:t>lightnin</w:t>
            </w:r>
            <w:proofErr w:type="spellEnd"/>
            <w:r w:rsidR="00DF6997">
              <w:t xml:space="preserve">’ bugs and honey bees </w:t>
            </w:r>
            <w:proofErr w:type="spellStart"/>
            <w:r w:rsidR="00DF6997">
              <w:t>so</w:t>
            </w:r>
            <w:r w:rsidR="001D780B">
              <w:t>s</w:t>
            </w:r>
            <w:proofErr w:type="spellEnd"/>
            <w:r w:rsidR="00DF6997">
              <w:t xml:space="preserve"> they could work at night.</w:t>
            </w:r>
          </w:p>
        </w:tc>
      </w:tr>
      <w:tr w:rsidR="00DF6997" w:rsidTr="001D780B">
        <w:tc>
          <w:tcPr>
            <w:tcW w:w="895" w:type="dxa"/>
          </w:tcPr>
          <w:p w:rsidR="00DF6997" w:rsidRDefault="00DF6997" w:rsidP="00DF6997">
            <w:r w:rsidRPr="007B2B17">
              <w:t>01:</w:t>
            </w:r>
            <w:r w:rsidR="006E53D7">
              <w:t>32</w:t>
            </w:r>
          </w:p>
        </w:tc>
        <w:tc>
          <w:tcPr>
            <w:tcW w:w="1530" w:type="dxa"/>
          </w:tcPr>
          <w:p w:rsidR="00DF6997" w:rsidRDefault="00DF6997" w:rsidP="00DF6997">
            <w:r>
              <w:t>Sam</w:t>
            </w:r>
          </w:p>
        </w:tc>
        <w:tc>
          <w:tcPr>
            <w:tcW w:w="6925" w:type="dxa"/>
          </w:tcPr>
          <w:p w:rsidR="00DF6997" w:rsidRDefault="006E53D7" w:rsidP="00DF6997">
            <w:pPr>
              <w:tabs>
                <w:tab w:val="left" w:pos="5933"/>
              </w:tabs>
            </w:pPr>
            <w:r>
              <w:t xml:space="preserve">Man, for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 w:rsidR="00DF6997">
              <w:t xml:space="preserve"> old man he got some great ideas. [door slams]</w:t>
            </w:r>
          </w:p>
        </w:tc>
      </w:tr>
      <w:tr w:rsidR="00DF6997" w:rsidTr="001D780B">
        <w:tc>
          <w:tcPr>
            <w:tcW w:w="895" w:type="dxa"/>
          </w:tcPr>
          <w:p w:rsidR="00DF6997" w:rsidRDefault="00DF6997" w:rsidP="00DF6997">
            <w:r w:rsidRPr="007B2B17">
              <w:lastRenderedPageBreak/>
              <w:t>01:</w:t>
            </w:r>
            <w:r w:rsidR="006E53D7">
              <w:t>35</w:t>
            </w:r>
          </w:p>
        </w:tc>
        <w:tc>
          <w:tcPr>
            <w:tcW w:w="1530" w:type="dxa"/>
          </w:tcPr>
          <w:p w:rsidR="00DF6997" w:rsidRDefault="00DF6997" w:rsidP="00DF6997">
            <w:r>
              <w:t>Jesse</w:t>
            </w:r>
          </w:p>
        </w:tc>
        <w:tc>
          <w:tcPr>
            <w:tcW w:w="6925" w:type="dxa"/>
          </w:tcPr>
          <w:p w:rsidR="00DF6997" w:rsidRDefault="00DF6997" w:rsidP="00DF6997">
            <w:pPr>
              <w:tabs>
                <w:tab w:val="left" w:pos="5933"/>
              </w:tabs>
            </w:pPr>
            <w:r>
              <w:t>W-who got some great ideas?</w:t>
            </w:r>
          </w:p>
        </w:tc>
      </w:tr>
      <w:tr w:rsidR="00DF6997" w:rsidTr="001D780B">
        <w:tc>
          <w:tcPr>
            <w:tcW w:w="895" w:type="dxa"/>
          </w:tcPr>
          <w:p w:rsidR="00DF6997" w:rsidRDefault="00DF6997" w:rsidP="00DF6997">
            <w:r w:rsidRPr="007B2B17">
              <w:t>01:</w:t>
            </w:r>
            <w:r w:rsidR="003A7754">
              <w:t>37</w:t>
            </w:r>
          </w:p>
        </w:tc>
        <w:tc>
          <w:tcPr>
            <w:tcW w:w="1530" w:type="dxa"/>
          </w:tcPr>
          <w:p w:rsidR="00DF6997" w:rsidRDefault="00DF6997" w:rsidP="00DF6997">
            <w:r>
              <w:t>Sam</w:t>
            </w:r>
          </w:p>
        </w:tc>
        <w:tc>
          <w:tcPr>
            <w:tcW w:w="6925" w:type="dxa"/>
          </w:tcPr>
          <w:p w:rsidR="00DF6997" w:rsidRDefault="00DF6997" w:rsidP="00DF6997">
            <w:r>
              <w:t>Leon’s Uncle Alex. H</w:t>
            </w:r>
            <w:r w:rsidR="003A7754">
              <w:t>-h</w:t>
            </w:r>
            <w:r>
              <w:t xml:space="preserve">e’s gone back to </w:t>
            </w:r>
            <w:proofErr w:type="spellStart"/>
            <w:r>
              <w:t>inventin</w:t>
            </w:r>
            <w:proofErr w:type="spellEnd"/>
            <w:r>
              <w:t>’. Y</w:t>
            </w:r>
            <w:r w:rsidR="003A7754">
              <w:t>-y</w:t>
            </w:r>
            <w:r>
              <w:t>ou know he’s out of the home now.</w:t>
            </w:r>
          </w:p>
        </w:tc>
      </w:tr>
      <w:tr w:rsidR="00DF6997" w:rsidTr="001D780B">
        <w:tc>
          <w:tcPr>
            <w:tcW w:w="895" w:type="dxa"/>
          </w:tcPr>
          <w:p w:rsidR="00DF6997" w:rsidRDefault="00DF6997" w:rsidP="00DF6997">
            <w:r w:rsidRPr="007B2B17">
              <w:t>01:</w:t>
            </w:r>
            <w:r w:rsidR="003A7754">
              <w:t>42</w:t>
            </w:r>
          </w:p>
        </w:tc>
        <w:tc>
          <w:tcPr>
            <w:tcW w:w="1530" w:type="dxa"/>
          </w:tcPr>
          <w:p w:rsidR="00DF6997" w:rsidRDefault="00DF6997" w:rsidP="00DF6997">
            <w:r>
              <w:t>Jesse</w:t>
            </w:r>
          </w:p>
        </w:tc>
        <w:tc>
          <w:tcPr>
            <w:tcW w:w="6925" w:type="dxa"/>
          </w:tcPr>
          <w:p w:rsidR="00DF6997" w:rsidRDefault="00DF6997" w:rsidP="00DF6997">
            <w:r>
              <w:t>Oh, I know</w:t>
            </w:r>
            <w:r w:rsidR="001D780B">
              <w:t xml:space="preserve"> it</w:t>
            </w:r>
            <w:r>
              <w:t xml:space="preserve">. I saw you </w:t>
            </w:r>
            <w:proofErr w:type="spellStart"/>
            <w:r>
              <w:t>drivin</w:t>
            </w:r>
            <w:proofErr w:type="spellEnd"/>
            <w:r>
              <w:t>’ down Caddo street</w:t>
            </w:r>
            <w:r w:rsidR="001D780B">
              <w:t>, h</w:t>
            </w:r>
            <w:bookmarkStart w:id="0" w:name="_GoBack"/>
            <w:bookmarkEnd w:id="0"/>
            <w:r>
              <w:t xml:space="preserve">im </w:t>
            </w:r>
            <w:proofErr w:type="spellStart"/>
            <w:r>
              <w:t>sittin</w:t>
            </w:r>
            <w:proofErr w:type="spellEnd"/>
            <w:r>
              <w:t xml:space="preserve">’ in his wheelchair in the bed of our station pickup. Just </w:t>
            </w:r>
            <w:proofErr w:type="spellStart"/>
            <w:r>
              <w:t>wavin</w:t>
            </w:r>
            <w:proofErr w:type="spellEnd"/>
            <w:r>
              <w:t>’ everybody.</w:t>
            </w:r>
          </w:p>
        </w:tc>
      </w:tr>
      <w:tr w:rsidR="00DF6997" w:rsidTr="001D780B">
        <w:tc>
          <w:tcPr>
            <w:tcW w:w="895" w:type="dxa"/>
          </w:tcPr>
          <w:p w:rsidR="00DF6997" w:rsidRDefault="00DF6997" w:rsidP="00DF6997">
            <w:r w:rsidRPr="007B2B17">
              <w:t>01:</w:t>
            </w:r>
            <w:r w:rsidR="003A7754">
              <w:t>49</w:t>
            </w:r>
          </w:p>
        </w:tc>
        <w:tc>
          <w:tcPr>
            <w:tcW w:w="1530" w:type="dxa"/>
          </w:tcPr>
          <w:p w:rsidR="00DF6997" w:rsidRDefault="00DF6997" w:rsidP="00DF6997">
            <w:r>
              <w:t>Leon</w:t>
            </w:r>
          </w:p>
        </w:tc>
        <w:tc>
          <w:tcPr>
            <w:tcW w:w="6925" w:type="dxa"/>
          </w:tcPr>
          <w:p w:rsidR="00DF6997" w:rsidRDefault="00DF6997" w:rsidP="00DF6997">
            <w:r>
              <w:t>Yeah, h-he sure was glad to get home.</w:t>
            </w:r>
          </w:p>
        </w:tc>
      </w:tr>
      <w:tr w:rsidR="00DF6997" w:rsidTr="001D780B">
        <w:tc>
          <w:tcPr>
            <w:tcW w:w="895" w:type="dxa"/>
          </w:tcPr>
          <w:p w:rsidR="00DF6997" w:rsidRDefault="00DF6997" w:rsidP="00DF6997">
            <w:r w:rsidRPr="007B2B17">
              <w:t>01:</w:t>
            </w:r>
            <w:r w:rsidR="003A7754">
              <w:t>51</w:t>
            </w:r>
          </w:p>
        </w:tc>
        <w:tc>
          <w:tcPr>
            <w:tcW w:w="1530" w:type="dxa"/>
          </w:tcPr>
          <w:p w:rsidR="00DF6997" w:rsidRDefault="00DF6997" w:rsidP="00DF6997">
            <w:r>
              <w:t>Jesse</w:t>
            </w:r>
          </w:p>
        </w:tc>
        <w:tc>
          <w:tcPr>
            <w:tcW w:w="6925" w:type="dxa"/>
          </w:tcPr>
          <w:p w:rsidR="00DF6997" w:rsidRDefault="00DF6997" w:rsidP="00DF6997">
            <w:r>
              <w:t xml:space="preserve">Y-you say he’s </w:t>
            </w:r>
            <w:proofErr w:type="spellStart"/>
            <w:r>
              <w:t>inventin</w:t>
            </w:r>
            <w:proofErr w:type="spellEnd"/>
            <w:r>
              <w:t>’ again, huh?</w:t>
            </w:r>
          </w:p>
        </w:tc>
      </w:tr>
      <w:tr w:rsidR="00DF6997" w:rsidTr="001D780B">
        <w:tc>
          <w:tcPr>
            <w:tcW w:w="895" w:type="dxa"/>
          </w:tcPr>
          <w:p w:rsidR="00DF6997" w:rsidRDefault="00DF6997" w:rsidP="00DF6997">
            <w:r w:rsidRPr="007B2B17">
              <w:t>01:</w:t>
            </w:r>
            <w:r w:rsidR="003A7754">
              <w:t>53</w:t>
            </w:r>
          </w:p>
        </w:tc>
        <w:tc>
          <w:tcPr>
            <w:tcW w:w="1530" w:type="dxa"/>
          </w:tcPr>
          <w:p w:rsidR="00DF6997" w:rsidRDefault="00DF6997" w:rsidP="00DF6997">
            <w:r>
              <w:t>Leon</w:t>
            </w:r>
          </w:p>
        </w:tc>
        <w:tc>
          <w:tcPr>
            <w:tcW w:w="6925" w:type="dxa"/>
          </w:tcPr>
          <w:p w:rsidR="00DF6997" w:rsidRDefault="00DF6997" w:rsidP="00DF6997">
            <w:r>
              <w:t xml:space="preserve">Oh, yeah. I-I was just </w:t>
            </w:r>
            <w:proofErr w:type="spellStart"/>
            <w:r>
              <w:t>tellin</w:t>
            </w:r>
            <w:proofErr w:type="spellEnd"/>
            <w:r>
              <w:t>’ Sam ‘bout some of ‘</w:t>
            </w:r>
            <w:proofErr w:type="spellStart"/>
            <w:r>
              <w:t>em</w:t>
            </w:r>
            <w:proofErr w:type="spellEnd"/>
            <w:r>
              <w:t>.</w:t>
            </w:r>
          </w:p>
        </w:tc>
      </w:tr>
      <w:tr w:rsidR="00DF6997" w:rsidTr="001D780B">
        <w:tc>
          <w:tcPr>
            <w:tcW w:w="895" w:type="dxa"/>
          </w:tcPr>
          <w:p w:rsidR="00DF6997" w:rsidRDefault="00DF6997" w:rsidP="00DF6997">
            <w:r w:rsidRPr="007B2B17">
              <w:t>01:</w:t>
            </w:r>
            <w:r w:rsidR="003A7754">
              <w:t>56</w:t>
            </w:r>
          </w:p>
        </w:tc>
        <w:tc>
          <w:tcPr>
            <w:tcW w:w="1530" w:type="dxa"/>
          </w:tcPr>
          <w:p w:rsidR="00DF6997" w:rsidRDefault="00DF6997" w:rsidP="00DF6997">
            <w:r>
              <w:t>Jesse</w:t>
            </w:r>
          </w:p>
        </w:tc>
        <w:tc>
          <w:tcPr>
            <w:tcW w:w="6925" w:type="dxa"/>
          </w:tcPr>
          <w:p w:rsidR="00DF6997" w:rsidRDefault="00DF6997" w:rsidP="00DF6997">
            <w:r>
              <w:t xml:space="preserve">Well, </w:t>
            </w:r>
            <w:r w:rsidR="003A7754">
              <w:t xml:space="preserve">well, </w:t>
            </w:r>
            <w:r>
              <w:t>did any of ‘</w:t>
            </w:r>
            <w:proofErr w:type="spellStart"/>
            <w:r>
              <w:t>em</w:t>
            </w:r>
            <w:proofErr w:type="spellEnd"/>
            <w:r>
              <w:t xml:space="preserve"> work, Leon?</w:t>
            </w:r>
          </w:p>
        </w:tc>
      </w:tr>
      <w:tr w:rsidR="00DF6997" w:rsidTr="001D780B">
        <w:tc>
          <w:tcPr>
            <w:tcW w:w="895" w:type="dxa"/>
          </w:tcPr>
          <w:p w:rsidR="00DF6997" w:rsidRDefault="00DF6997" w:rsidP="00DF6997">
            <w:r w:rsidRPr="007B2B17">
              <w:t>01</w:t>
            </w:r>
            <w:r w:rsidR="00BA7E72">
              <w:t>:58</w:t>
            </w:r>
          </w:p>
        </w:tc>
        <w:tc>
          <w:tcPr>
            <w:tcW w:w="1530" w:type="dxa"/>
          </w:tcPr>
          <w:p w:rsidR="00DF6997" w:rsidRDefault="00DF6997" w:rsidP="00DF6997">
            <w:r>
              <w:t>Leon</w:t>
            </w:r>
          </w:p>
        </w:tc>
        <w:tc>
          <w:tcPr>
            <w:tcW w:w="6925" w:type="dxa"/>
          </w:tcPr>
          <w:p w:rsidR="00DF6997" w:rsidRDefault="00DF6997" w:rsidP="00DF6997">
            <w:r>
              <w:t>Yeah, soon as he works the bugs out.</w:t>
            </w:r>
          </w:p>
        </w:tc>
      </w:tr>
      <w:tr w:rsidR="00DF6997" w:rsidTr="001D780B">
        <w:tc>
          <w:tcPr>
            <w:tcW w:w="895" w:type="dxa"/>
          </w:tcPr>
          <w:p w:rsidR="00DF6997" w:rsidRDefault="00BA7E72" w:rsidP="00DF6997">
            <w:r>
              <w:t>02:00</w:t>
            </w:r>
          </w:p>
        </w:tc>
        <w:tc>
          <w:tcPr>
            <w:tcW w:w="1530" w:type="dxa"/>
          </w:tcPr>
          <w:p w:rsidR="00DF6997" w:rsidRDefault="00DF6997" w:rsidP="00DF6997">
            <w:r>
              <w:t>Jesse</w:t>
            </w:r>
          </w:p>
        </w:tc>
        <w:tc>
          <w:tcPr>
            <w:tcW w:w="6925" w:type="dxa"/>
          </w:tcPr>
          <w:p w:rsidR="00DF6997" w:rsidRDefault="00DF6997" w:rsidP="00DF6997">
            <w:r>
              <w:t>Yeah, well, that’s the story of my life. Well, what’s he come up with lately?</w:t>
            </w:r>
          </w:p>
        </w:tc>
      </w:tr>
      <w:tr w:rsidR="00BA7E72" w:rsidTr="001D780B">
        <w:tc>
          <w:tcPr>
            <w:tcW w:w="895" w:type="dxa"/>
          </w:tcPr>
          <w:p w:rsidR="00BA7E72" w:rsidRDefault="00BA7E72" w:rsidP="00BA7E72">
            <w:r w:rsidRPr="00814A03">
              <w:t>02:</w:t>
            </w:r>
            <w:r w:rsidR="00F57068">
              <w:t>04</w:t>
            </w:r>
          </w:p>
        </w:tc>
        <w:tc>
          <w:tcPr>
            <w:tcW w:w="1530" w:type="dxa"/>
          </w:tcPr>
          <w:p w:rsidR="00BA7E72" w:rsidRDefault="00BA7E72" w:rsidP="00BA7E72">
            <w:r>
              <w:t>Leon</w:t>
            </w:r>
          </w:p>
        </w:tc>
        <w:tc>
          <w:tcPr>
            <w:tcW w:w="6925" w:type="dxa"/>
          </w:tcPr>
          <w:p w:rsidR="00BA7E72" w:rsidRDefault="00BA7E72" w:rsidP="00BA7E72">
            <w:r>
              <w:t xml:space="preserve">Well, he-he’s really been </w:t>
            </w:r>
            <w:proofErr w:type="spellStart"/>
            <w:r>
              <w:t>workin</w:t>
            </w:r>
            <w:proofErr w:type="spellEnd"/>
            <w:r>
              <w:t xml:space="preserve">’ hard on new invisible </w:t>
            </w:r>
            <w:proofErr w:type="spellStart"/>
            <w:r>
              <w:t>hearin</w:t>
            </w:r>
            <w:proofErr w:type="spellEnd"/>
            <w:r>
              <w:t>’ aid.</w:t>
            </w:r>
          </w:p>
        </w:tc>
      </w:tr>
      <w:tr w:rsidR="00BA7E72" w:rsidTr="001D780B">
        <w:tc>
          <w:tcPr>
            <w:tcW w:w="895" w:type="dxa"/>
          </w:tcPr>
          <w:p w:rsidR="00BA7E72" w:rsidRDefault="00BA7E72" w:rsidP="00BA7E72">
            <w:r w:rsidRPr="00814A03">
              <w:t>02:</w:t>
            </w:r>
            <w:r w:rsidR="00F57068">
              <w:t>08</w:t>
            </w:r>
          </w:p>
        </w:tc>
        <w:tc>
          <w:tcPr>
            <w:tcW w:w="1530" w:type="dxa"/>
          </w:tcPr>
          <w:p w:rsidR="00BA7E72" w:rsidRDefault="00BA7E72" w:rsidP="00BA7E72">
            <w:r>
              <w:t>Jesse</w:t>
            </w:r>
          </w:p>
        </w:tc>
        <w:tc>
          <w:tcPr>
            <w:tcW w:w="6925" w:type="dxa"/>
          </w:tcPr>
          <w:p w:rsidR="00BA7E72" w:rsidRDefault="00BA7E72" w:rsidP="00BA7E72">
            <w:r>
              <w:t xml:space="preserve">Invisible </w:t>
            </w:r>
            <w:proofErr w:type="spellStart"/>
            <w:r>
              <w:t>hearin</w:t>
            </w:r>
            <w:proofErr w:type="spellEnd"/>
            <w:r>
              <w:t>’ aid?</w:t>
            </w:r>
          </w:p>
        </w:tc>
      </w:tr>
      <w:tr w:rsidR="00BA7E72" w:rsidTr="001D780B">
        <w:tc>
          <w:tcPr>
            <w:tcW w:w="895" w:type="dxa"/>
          </w:tcPr>
          <w:p w:rsidR="00BA7E72" w:rsidRDefault="00BA7E72" w:rsidP="00BA7E72">
            <w:r w:rsidRPr="00814A03">
              <w:t>02:</w:t>
            </w:r>
            <w:r w:rsidR="00F57068">
              <w:t>09</w:t>
            </w:r>
          </w:p>
        </w:tc>
        <w:tc>
          <w:tcPr>
            <w:tcW w:w="1530" w:type="dxa"/>
          </w:tcPr>
          <w:p w:rsidR="00BA7E72" w:rsidRDefault="00BA7E72" w:rsidP="00BA7E72">
            <w:r>
              <w:t>Leon</w:t>
            </w:r>
          </w:p>
        </w:tc>
        <w:tc>
          <w:tcPr>
            <w:tcW w:w="6925" w:type="dxa"/>
          </w:tcPr>
          <w:p w:rsidR="00BA7E72" w:rsidRDefault="00BA7E72" w:rsidP="00BA7E72">
            <w:r>
              <w:t xml:space="preserve">Yeah, </w:t>
            </w:r>
            <w:proofErr w:type="spellStart"/>
            <w:r>
              <w:t>yo</w:t>
            </w:r>
            <w:proofErr w:type="spellEnd"/>
            <w:r w:rsidR="00F57068">
              <w:t>-yo</w:t>
            </w:r>
            <w:r>
              <w:t>u wear it under your arm. Uh, that way nobody knows you got it.</w:t>
            </w:r>
          </w:p>
        </w:tc>
      </w:tr>
      <w:tr w:rsidR="00BA7E72" w:rsidTr="001D780B">
        <w:tc>
          <w:tcPr>
            <w:tcW w:w="895" w:type="dxa"/>
          </w:tcPr>
          <w:p w:rsidR="00BA7E72" w:rsidRDefault="00BA7E72" w:rsidP="00BA7E72">
            <w:r w:rsidRPr="00814A03">
              <w:t>02:</w:t>
            </w:r>
            <w:r w:rsidR="003D20AE">
              <w:t>14</w:t>
            </w:r>
          </w:p>
        </w:tc>
        <w:tc>
          <w:tcPr>
            <w:tcW w:w="1530" w:type="dxa"/>
          </w:tcPr>
          <w:p w:rsidR="00BA7E72" w:rsidRDefault="00BA7E72" w:rsidP="00BA7E72">
            <w:r>
              <w:t>Jesse</w:t>
            </w:r>
          </w:p>
        </w:tc>
        <w:tc>
          <w:tcPr>
            <w:tcW w:w="6925" w:type="dxa"/>
          </w:tcPr>
          <w:p w:rsidR="00BA7E72" w:rsidRDefault="00BA7E72" w:rsidP="00BA7E72">
            <w:r>
              <w:t>Does it work?</w:t>
            </w:r>
          </w:p>
        </w:tc>
      </w:tr>
      <w:tr w:rsidR="00BA7E72" w:rsidTr="001D780B">
        <w:tc>
          <w:tcPr>
            <w:tcW w:w="895" w:type="dxa"/>
          </w:tcPr>
          <w:p w:rsidR="00BA7E72" w:rsidRDefault="00BA7E72" w:rsidP="00BA7E72">
            <w:r w:rsidRPr="00814A03">
              <w:t>02:</w:t>
            </w:r>
            <w:r w:rsidR="00AA294E">
              <w:t>15</w:t>
            </w:r>
          </w:p>
        </w:tc>
        <w:tc>
          <w:tcPr>
            <w:tcW w:w="1530" w:type="dxa"/>
          </w:tcPr>
          <w:p w:rsidR="00BA7E72" w:rsidRDefault="00BA7E72" w:rsidP="00BA7E72">
            <w:r>
              <w:t>Leon</w:t>
            </w:r>
          </w:p>
        </w:tc>
        <w:tc>
          <w:tcPr>
            <w:tcW w:w="6925" w:type="dxa"/>
          </w:tcPr>
          <w:p w:rsidR="00BA7E72" w:rsidRDefault="00BA7E72" w:rsidP="00BA7E72">
            <w:r>
              <w:t xml:space="preserve">Well, almost. Uh, y-you </w:t>
            </w:r>
            <w:proofErr w:type="spellStart"/>
            <w:r>
              <w:t>gotta</w:t>
            </w:r>
            <w:proofErr w:type="spellEnd"/>
            <w:r>
              <w:t xml:space="preserve"> raise your arm to hear, </w:t>
            </w:r>
            <w:proofErr w:type="spellStart"/>
            <w:r>
              <w:t>ya</w:t>
            </w:r>
            <w:proofErr w:type="spellEnd"/>
            <w:r>
              <w:t>’ know. So, you</w:t>
            </w:r>
            <w:r w:rsidR="00AA294E">
              <w:t xml:space="preserve"> can </w:t>
            </w:r>
            <w:r>
              <w:t xml:space="preserve">just act like your </w:t>
            </w:r>
            <w:proofErr w:type="spellStart"/>
            <w:r>
              <w:t>scratchin</w:t>
            </w:r>
            <w:proofErr w:type="spellEnd"/>
            <w:r>
              <w:t xml:space="preserve">’ your head and </w:t>
            </w:r>
            <w:proofErr w:type="spellStart"/>
            <w:r>
              <w:t>i</w:t>
            </w:r>
            <w:proofErr w:type="spellEnd"/>
            <w:r>
              <w:t xml:space="preserve">-it works pretty </w:t>
            </w:r>
            <w:proofErr w:type="gramStart"/>
            <w:r>
              <w:t>good</w:t>
            </w:r>
            <w:proofErr w:type="gramEnd"/>
            <w:r>
              <w:t>.</w:t>
            </w:r>
          </w:p>
        </w:tc>
      </w:tr>
      <w:tr w:rsidR="00BA7E72" w:rsidTr="001D780B">
        <w:tc>
          <w:tcPr>
            <w:tcW w:w="895" w:type="dxa"/>
          </w:tcPr>
          <w:p w:rsidR="00BA7E72" w:rsidRDefault="00BA7E72" w:rsidP="00BA7E72">
            <w:r w:rsidRPr="00814A03">
              <w:t>02:</w:t>
            </w:r>
            <w:r w:rsidR="00AA294E">
              <w:t>23</w:t>
            </w:r>
          </w:p>
        </w:tc>
        <w:tc>
          <w:tcPr>
            <w:tcW w:w="1530" w:type="dxa"/>
          </w:tcPr>
          <w:p w:rsidR="00BA7E72" w:rsidRDefault="00BA7E72" w:rsidP="00BA7E72"/>
        </w:tc>
        <w:tc>
          <w:tcPr>
            <w:tcW w:w="6925" w:type="dxa"/>
          </w:tcPr>
          <w:p w:rsidR="00BA7E72" w:rsidRDefault="00BA7E72" w:rsidP="00BA7E72">
            <w:r>
              <w:t>[music]</w:t>
            </w:r>
          </w:p>
        </w:tc>
      </w:tr>
      <w:tr w:rsidR="00BA7E72" w:rsidTr="001D780B">
        <w:tc>
          <w:tcPr>
            <w:tcW w:w="895" w:type="dxa"/>
          </w:tcPr>
          <w:p w:rsidR="00BA7E72" w:rsidRDefault="00BA7E72" w:rsidP="00BA7E72">
            <w:r w:rsidRPr="00814A03">
              <w:t>02:</w:t>
            </w:r>
            <w:r w:rsidR="00AA294E">
              <w:t>32</w:t>
            </w:r>
          </w:p>
        </w:tc>
        <w:tc>
          <w:tcPr>
            <w:tcW w:w="1530" w:type="dxa"/>
          </w:tcPr>
          <w:p w:rsidR="00BA7E72" w:rsidRDefault="00BA7E72" w:rsidP="00BA7E72"/>
        </w:tc>
        <w:tc>
          <w:tcPr>
            <w:tcW w:w="6925" w:type="dxa"/>
          </w:tcPr>
          <w:p w:rsidR="00BA7E72" w:rsidRDefault="00BA7E72" w:rsidP="00BA7E72">
            <w:r>
              <w:t>[music fades out, then repeats]</w:t>
            </w:r>
          </w:p>
        </w:tc>
      </w:tr>
      <w:tr w:rsidR="00AA294E" w:rsidTr="001D780B">
        <w:tc>
          <w:tcPr>
            <w:tcW w:w="895" w:type="dxa"/>
          </w:tcPr>
          <w:p w:rsidR="00AA294E" w:rsidRDefault="00AA294E" w:rsidP="00AA294E">
            <w:r w:rsidRPr="009763F2">
              <w:t>02:</w:t>
            </w:r>
            <w:r w:rsidR="00601AAA">
              <w:t>42</w:t>
            </w:r>
          </w:p>
        </w:tc>
        <w:tc>
          <w:tcPr>
            <w:tcW w:w="1530" w:type="dxa"/>
          </w:tcPr>
          <w:p w:rsidR="00AA294E" w:rsidRDefault="00AA294E" w:rsidP="00AA294E">
            <w:r>
              <w:t xml:space="preserve">Mr. </w:t>
            </w:r>
            <w:proofErr w:type="spellStart"/>
            <w:r>
              <w:t>McFrancis</w:t>
            </w:r>
            <w:proofErr w:type="spellEnd"/>
          </w:p>
        </w:tc>
        <w:tc>
          <w:tcPr>
            <w:tcW w:w="6925" w:type="dxa"/>
          </w:tcPr>
          <w:p w:rsidR="00AA294E" w:rsidRDefault="00AA294E" w:rsidP="00AA294E">
            <w:r>
              <w:t xml:space="preserve">Hey, gang! What’s </w:t>
            </w:r>
            <w:proofErr w:type="spellStart"/>
            <w:r>
              <w:t>goin</w:t>
            </w:r>
            <w:proofErr w:type="spellEnd"/>
            <w:r>
              <w:t>’ on?</w:t>
            </w:r>
          </w:p>
        </w:tc>
      </w:tr>
      <w:tr w:rsidR="00AA294E" w:rsidTr="001D780B">
        <w:tc>
          <w:tcPr>
            <w:tcW w:w="895" w:type="dxa"/>
          </w:tcPr>
          <w:p w:rsidR="00AA294E" w:rsidRDefault="00AA294E" w:rsidP="00AA294E">
            <w:r w:rsidRPr="009763F2">
              <w:t>02:</w:t>
            </w:r>
            <w:r w:rsidR="00601AAA">
              <w:t>43</w:t>
            </w:r>
          </w:p>
        </w:tc>
        <w:tc>
          <w:tcPr>
            <w:tcW w:w="1530" w:type="dxa"/>
          </w:tcPr>
          <w:p w:rsidR="00AA294E" w:rsidRDefault="00AA294E" w:rsidP="00AA294E">
            <w:r>
              <w:t>Sam</w:t>
            </w:r>
          </w:p>
        </w:tc>
        <w:tc>
          <w:tcPr>
            <w:tcW w:w="6925" w:type="dxa"/>
          </w:tcPr>
          <w:p w:rsidR="00AA294E" w:rsidRDefault="00AA294E" w:rsidP="00AA294E">
            <w:r>
              <w:t xml:space="preserve">O-oh Leon was just </w:t>
            </w:r>
            <w:proofErr w:type="spellStart"/>
            <w:r>
              <w:t>tellin</w:t>
            </w:r>
            <w:proofErr w:type="spellEnd"/>
            <w:r>
              <w:t xml:space="preserve">’ us about some new inventions that uh, that Uncle Alex is </w:t>
            </w:r>
            <w:proofErr w:type="spellStart"/>
            <w:r>
              <w:t>workin</w:t>
            </w:r>
            <w:proofErr w:type="spellEnd"/>
            <w:r>
              <w:t>’ on.</w:t>
            </w:r>
          </w:p>
        </w:tc>
      </w:tr>
      <w:tr w:rsidR="00601AAA" w:rsidTr="001D780B">
        <w:tc>
          <w:tcPr>
            <w:tcW w:w="895" w:type="dxa"/>
          </w:tcPr>
          <w:p w:rsidR="00601AAA" w:rsidRDefault="00601AAA" w:rsidP="00601AAA">
            <w:r w:rsidRPr="002C62BB">
              <w:t>02:</w:t>
            </w:r>
            <w:r>
              <w:t>48</w:t>
            </w:r>
          </w:p>
        </w:tc>
        <w:tc>
          <w:tcPr>
            <w:tcW w:w="1530" w:type="dxa"/>
          </w:tcPr>
          <w:p w:rsidR="00601AAA" w:rsidRDefault="00601AAA" w:rsidP="00601AAA">
            <w:r>
              <w:t xml:space="preserve">Mr. </w:t>
            </w:r>
            <w:proofErr w:type="spellStart"/>
            <w:r>
              <w:t>McFrancis</w:t>
            </w:r>
            <w:proofErr w:type="spellEnd"/>
          </w:p>
        </w:tc>
        <w:tc>
          <w:tcPr>
            <w:tcW w:w="6925" w:type="dxa"/>
          </w:tcPr>
          <w:p w:rsidR="00601AAA" w:rsidRDefault="00601AAA" w:rsidP="00601AAA">
            <w:r>
              <w:t xml:space="preserve">Oh, that’s great. He’s </w:t>
            </w:r>
            <w:proofErr w:type="spellStart"/>
            <w:r>
              <w:t>workin</w:t>
            </w:r>
            <w:proofErr w:type="spellEnd"/>
            <w:r>
              <w:t>’ again. That’s good. I, you know I got a lot of admiration for inventors.</w:t>
            </w:r>
          </w:p>
        </w:tc>
      </w:tr>
      <w:tr w:rsidR="00601AAA" w:rsidTr="001D780B">
        <w:tc>
          <w:tcPr>
            <w:tcW w:w="895" w:type="dxa"/>
          </w:tcPr>
          <w:p w:rsidR="00601AAA" w:rsidRDefault="00601AAA" w:rsidP="00601AAA">
            <w:r w:rsidRPr="002C62BB">
              <w:t>02:</w:t>
            </w:r>
            <w:r>
              <w:t>54</w:t>
            </w:r>
          </w:p>
        </w:tc>
        <w:tc>
          <w:tcPr>
            <w:tcW w:w="1530" w:type="dxa"/>
          </w:tcPr>
          <w:p w:rsidR="00601AAA" w:rsidRDefault="00601AAA" w:rsidP="00601AAA">
            <w:r>
              <w:t>Leon</w:t>
            </w:r>
          </w:p>
        </w:tc>
        <w:tc>
          <w:tcPr>
            <w:tcW w:w="6925" w:type="dxa"/>
          </w:tcPr>
          <w:p w:rsidR="00601AAA" w:rsidRDefault="00601AAA" w:rsidP="00601AAA">
            <w:r>
              <w:t>Why, I-I didn’t know that.</w:t>
            </w:r>
          </w:p>
        </w:tc>
      </w:tr>
      <w:tr w:rsidR="00601AAA" w:rsidTr="001D780B">
        <w:tc>
          <w:tcPr>
            <w:tcW w:w="895" w:type="dxa"/>
          </w:tcPr>
          <w:p w:rsidR="00601AAA" w:rsidRDefault="00601AAA" w:rsidP="00601AAA">
            <w:r w:rsidRPr="002C62BB">
              <w:t>02:</w:t>
            </w:r>
            <w:r>
              <w:t>55</w:t>
            </w:r>
          </w:p>
        </w:tc>
        <w:tc>
          <w:tcPr>
            <w:tcW w:w="1530" w:type="dxa"/>
          </w:tcPr>
          <w:p w:rsidR="00601AAA" w:rsidRDefault="00601AAA" w:rsidP="00601AAA">
            <w:r>
              <w:t xml:space="preserve">Mr. </w:t>
            </w:r>
            <w:proofErr w:type="spellStart"/>
            <w:r>
              <w:t>McFrancis</w:t>
            </w:r>
            <w:proofErr w:type="spellEnd"/>
          </w:p>
        </w:tc>
        <w:tc>
          <w:tcPr>
            <w:tcW w:w="6925" w:type="dxa"/>
          </w:tcPr>
          <w:p w:rsidR="00601AAA" w:rsidRDefault="00601AAA" w:rsidP="00601AAA">
            <w:r>
              <w:t>Oh, yeah, yeah. You know I guess Sir Henry Bessemer is my all-time favorite.</w:t>
            </w:r>
          </w:p>
        </w:tc>
      </w:tr>
      <w:tr w:rsidR="00BD1F6B" w:rsidTr="001D780B">
        <w:tc>
          <w:tcPr>
            <w:tcW w:w="895" w:type="dxa"/>
          </w:tcPr>
          <w:p w:rsidR="00BD1F6B" w:rsidRDefault="00601AAA" w:rsidP="00BD1F6B">
            <w:r w:rsidRPr="009763F2">
              <w:lastRenderedPageBreak/>
              <w:t>02:</w:t>
            </w:r>
            <w:r>
              <w:t>59</w:t>
            </w:r>
          </w:p>
        </w:tc>
        <w:tc>
          <w:tcPr>
            <w:tcW w:w="1530" w:type="dxa"/>
          </w:tcPr>
          <w:p w:rsidR="00BD1F6B" w:rsidRDefault="00BD1F6B" w:rsidP="00BD1F6B">
            <w:r>
              <w:t>Sam</w:t>
            </w:r>
          </w:p>
        </w:tc>
        <w:tc>
          <w:tcPr>
            <w:tcW w:w="6925" w:type="dxa"/>
          </w:tcPr>
          <w:p w:rsidR="00BD1F6B" w:rsidRDefault="00BD1F6B" w:rsidP="00BD1F6B">
            <w:r>
              <w:t>Who?</w:t>
            </w:r>
          </w:p>
        </w:tc>
      </w:tr>
      <w:tr w:rsidR="00BD1F6B" w:rsidTr="001D780B">
        <w:tc>
          <w:tcPr>
            <w:tcW w:w="895" w:type="dxa"/>
          </w:tcPr>
          <w:p w:rsidR="00BD1F6B" w:rsidRDefault="00601AAA" w:rsidP="00BD1F6B">
            <w:r>
              <w:t>03:00</w:t>
            </w:r>
          </w:p>
        </w:tc>
        <w:tc>
          <w:tcPr>
            <w:tcW w:w="1530" w:type="dxa"/>
          </w:tcPr>
          <w:p w:rsidR="00BD1F6B" w:rsidRDefault="00BD1F6B" w:rsidP="00BD1F6B">
            <w:r>
              <w:t xml:space="preserve">Mr. </w:t>
            </w:r>
            <w:proofErr w:type="spellStart"/>
            <w:r>
              <w:t>McFrancis</w:t>
            </w:r>
            <w:proofErr w:type="spellEnd"/>
          </w:p>
        </w:tc>
        <w:tc>
          <w:tcPr>
            <w:tcW w:w="6925" w:type="dxa"/>
          </w:tcPr>
          <w:p w:rsidR="00BD1F6B" w:rsidRDefault="00BD1F6B" w:rsidP="00BD1F6B">
            <w:r>
              <w:t>Bessemer! Bessemer! He’s the man who invented steel.</w:t>
            </w:r>
          </w:p>
        </w:tc>
      </w:tr>
      <w:tr w:rsidR="00601AAA" w:rsidTr="001D780B">
        <w:tc>
          <w:tcPr>
            <w:tcW w:w="895" w:type="dxa"/>
          </w:tcPr>
          <w:p w:rsidR="00601AAA" w:rsidRDefault="00601AAA" w:rsidP="00601AAA">
            <w:r w:rsidRPr="00CA16BC">
              <w:t>03:</w:t>
            </w:r>
            <w:r>
              <w:t>04</w:t>
            </w:r>
          </w:p>
        </w:tc>
        <w:tc>
          <w:tcPr>
            <w:tcW w:w="1530" w:type="dxa"/>
          </w:tcPr>
          <w:p w:rsidR="00601AAA" w:rsidRDefault="00601AAA" w:rsidP="00601AAA">
            <w:r>
              <w:t>Leon</w:t>
            </w:r>
          </w:p>
        </w:tc>
        <w:tc>
          <w:tcPr>
            <w:tcW w:w="6925" w:type="dxa"/>
          </w:tcPr>
          <w:p w:rsidR="00601AAA" w:rsidRDefault="00601AAA" w:rsidP="00601AAA">
            <w:r>
              <w:t>Well, how come he’s your favorite?</w:t>
            </w:r>
          </w:p>
        </w:tc>
      </w:tr>
      <w:tr w:rsidR="00601AAA" w:rsidTr="001D780B">
        <w:tc>
          <w:tcPr>
            <w:tcW w:w="895" w:type="dxa"/>
          </w:tcPr>
          <w:p w:rsidR="00601AAA" w:rsidRDefault="00601AAA" w:rsidP="00601AAA">
            <w:r w:rsidRPr="00CA16BC">
              <w:t>03:</w:t>
            </w:r>
            <w:r>
              <w:t>05</w:t>
            </w:r>
          </w:p>
        </w:tc>
        <w:tc>
          <w:tcPr>
            <w:tcW w:w="1530" w:type="dxa"/>
          </w:tcPr>
          <w:p w:rsidR="00601AAA" w:rsidRDefault="00601AAA" w:rsidP="00601AAA">
            <w:r>
              <w:t xml:space="preserve">Mr. </w:t>
            </w:r>
            <w:proofErr w:type="spellStart"/>
            <w:r>
              <w:t>McFrancis</w:t>
            </w:r>
            <w:proofErr w:type="spellEnd"/>
          </w:p>
        </w:tc>
        <w:tc>
          <w:tcPr>
            <w:tcW w:w="6925" w:type="dxa"/>
          </w:tcPr>
          <w:p w:rsidR="00601AAA" w:rsidRDefault="00601AAA" w:rsidP="00601AAA">
            <w:r>
              <w:t xml:space="preserve">Are you </w:t>
            </w:r>
            <w:proofErr w:type="spellStart"/>
            <w:r>
              <w:t>kiddin</w:t>
            </w:r>
            <w:proofErr w:type="spellEnd"/>
            <w:r>
              <w:t xml:space="preserve">’? If it weren’t for Bessemer we’d all be </w:t>
            </w:r>
            <w:proofErr w:type="spellStart"/>
            <w:r>
              <w:t>drivin</w:t>
            </w:r>
            <w:proofErr w:type="spellEnd"/>
            <w:r>
              <w:t>’ around in cast iron automobiles. [music overlap]</w:t>
            </w:r>
          </w:p>
        </w:tc>
      </w:tr>
      <w:tr w:rsidR="00601AAA" w:rsidTr="001D780B">
        <w:tc>
          <w:tcPr>
            <w:tcW w:w="895" w:type="dxa"/>
          </w:tcPr>
          <w:p w:rsidR="00601AAA" w:rsidRDefault="00601AAA" w:rsidP="00601AAA">
            <w:r w:rsidRPr="00CA16BC">
              <w:t>03:</w:t>
            </w:r>
            <w:r>
              <w:t>08</w:t>
            </w:r>
          </w:p>
        </w:tc>
        <w:tc>
          <w:tcPr>
            <w:tcW w:w="1530" w:type="dxa"/>
          </w:tcPr>
          <w:p w:rsidR="00601AAA" w:rsidRDefault="00601AAA" w:rsidP="00601AAA"/>
        </w:tc>
        <w:tc>
          <w:tcPr>
            <w:tcW w:w="6925" w:type="dxa"/>
          </w:tcPr>
          <w:p w:rsidR="00601AAA" w:rsidRDefault="00601AAA" w:rsidP="00601AAA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82B5F"/>
    <w:rsid w:val="00083CAC"/>
    <w:rsid w:val="0009652E"/>
    <w:rsid w:val="000A2AC6"/>
    <w:rsid w:val="000B53AF"/>
    <w:rsid w:val="000C6039"/>
    <w:rsid w:val="000C69E4"/>
    <w:rsid w:val="00126D46"/>
    <w:rsid w:val="0015379F"/>
    <w:rsid w:val="00170C5A"/>
    <w:rsid w:val="00192DBF"/>
    <w:rsid w:val="001B3D55"/>
    <w:rsid w:val="001B63F5"/>
    <w:rsid w:val="001C7346"/>
    <w:rsid w:val="001D780B"/>
    <w:rsid w:val="001F06F2"/>
    <w:rsid w:val="00202C48"/>
    <w:rsid w:val="002507CC"/>
    <w:rsid w:val="00273A4D"/>
    <w:rsid w:val="002D3399"/>
    <w:rsid w:val="002D7DF0"/>
    <w:rsid w:val="00336843"/>
    <w:rsid w:val="00372717"/>
    <w:rsid w:val="003A7754"/>
    <w:rsid w:val="003D20AE"/>
    <w:rsid w:val="003D655F"/>
    <w:rsid w:val="003E3975"/>
    <w:rsid w:val="00406F44"/>
    <w:rsid w:val="004274B7"/>
    <w:rsid w:val="00433DF0"/>
    <w:rsid w:val="004B158A"/>
    <w:rsid w:val="004E6361"/>
    <w:rsid w:val="00504808"/>
    <w:rsid w:val="00556C89"/>
    <w:rsid w:val="00557110"/>
    <w:rsid w:val="005843AA"/>
    <w:rsid w:val="00595997"/>
    <w:rsid w:val="005F0A03"/>
    <w:rsid w:val="005F2532"/>
    <w:rsid w:val="005F6350"/>
    <w:rsid w:val="00601AAA"/>
    <w:rsid w:val="00654030"/>
    <w:rsid w:val="0065616E"/>
    <w:rsid w:val="00681329"/>
    <w:rsid w:val="006E53D7"/>
    <w:rsid w:val="006F0C36"/>
    <w:rsid w:val="006F7BFC"/>
    <w:rsid w:val="00705043"/>
    <w:rsid w:val="0070550F"/>
    <w:rsid w:val="007323BE"/>
    <w:rsid w:val="00776D0A"/>
    <w:rsid w:val="00827D80"/>
    <w:rsid w:val="0084378D"/>
    <w:rsid w:val="0087345F"/>
    <w:rsid w:val="00881306"/>
    <w:rsid w:val="0089060E"/>
    <w:rsid w:val="00891743"/>
    <w:rsid w:val="008C124E"/>
    <w:rsid w:val="008E390F"/>
    <w:rsid w:val="009151F6"/>
    <w:rsid w:val="0093215D"/>
    <w:rsid w:val="00941F24"/>
    <w:rsid w:val="00942A9A"/>
    <w:rsid w:val="00976ABC"/>
    <w:rsid w:val="00987B3B"/>
    <w:rsid w:val="00994A08"/>
    <w:rsid w:val="009A3C86"/>
    <w:rsid w:val="009C190C"/>
    <w:rsid w:val="00AA294E"/>
    <w:rsid w:val="00AB1312"/>
    <w:rsid w:val="00BA7E72"/>
    <w:rsid w:val="00BD1F6B"/>
    <w:rsid w:val="00BF5F79"/>
    <w:rsid w:val="00C0501F"/>
    <w:rsid w:val="00C27B27"/>
    <w:rsid w:val="00C73609"/>
    <w:rsid w:val="00CB5179"/>
    <w:rsid w:val="00D0202B"/>
    <w:rsid w:val="00D56579"/>
    <w:rsid w:val="00D64928"/>
    <w:rsid w:val="00DD552F"/>
    <w:rsid w:val="00DF6997"/>
    <w:rsid w:val="00E04418"/>
    <w:rsid w:val="00E1271B"/>
    <w:rsid w:val="00E31444"/>
    <w:rsid w:val="00E474EC"/>
    <w:rsid w:val="00E710DC"/>
    <w:rsid w:val="00F15AB9"/>
    <w:rsid w:val="00F57068"/>
    <w:rsid w:val="00F62C5F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F466C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03</Words>
  <Characters>28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11-10T16:42:00Z</dcterms:created>
  <dcterms:modified xsi:type="dcterms:W3CDTF">2022-11-10T16:42:00Z</dcterms:modified>
</cp:coreProperties>
</file>